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1035"/>
        <w:tblW w:w="14395" w:type="dxa"/>
        <w:tblLook w:val="04A0" w:firstRow="1" w:lastRow="0" w:firstColumn="1" w:lastColumn="0" w:noHBand="0" w:noVBand="1"/>
      </w:tblPr>
      <w:tblGrid>
        <w:gridCol w:w="944"/>
        <w:gridCol w:w="1559"/>
        <w:gridCol w:w="1342"/>
        <w:gridCol w:w="1343"/>
        <w:gridCol w:w="713"/>
        <w:gridCol w:w="625"/>
        <w:gridCol w:w="3852"/>
        <w:gridCol w:w="2900"/>
        <w:gridCol w:w="1117"/>
      </w:tblGrid>
      <w:tr w:rsidR="00F7615D" w:rsidRPr="00F71A0D" w14:paraId="5180B238" w14:textId="77777777" w:rsidTr="00F7615D">
        <w:tc>
          <w:tcPr>
            <w:tcW w:w="944" w:type="dxa"/>
            <w:shd w:val="clear" w:color="auto" w:fill="17234C"/>
          </w:tcPr>
          <w:p w14:paraId="6FE00061" w14:textId="77777777" w:rsidR="00F7615D" w:rsidRPr="00F71A0D" w:rsidRDefault="00F7615D" w:rsidP="00BF55E6">
            <w:pPr>
              <w:pStyle w:val="Tableheaderleft"/>
              <w:rPr>
                <w:color w:val="FFFFFF" w:themeColor="background1"/>
              </w:rPr>
            </w:pPr>
            <w:bookmarkStart w:id="0" w:name="_GoBack"/>
            <w:bookmarkEnd w:id="0"/>
            <w:r>
              <w:rPr>
                <w:color w:val="FFFFFF" w:themeColor="background1"/>
              </w:rPr>
              <w:t>No.</w:t>
            </w:r>
          </w:p>
        </w:tc>
        <w:tc>
          <w:tcPr>
            <w:tcW w:w="1559" w:type="dxa"/>
            <w:shd w:val="clear" w:color="auto" w:fill="17234C"/>
          </w:tcPr>
          <w:p w14:paraId="7F7B6E76" w14:textId="77777777" w:rsidR="00F7615D" w:rsidRPr="00F71A0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menter</w:t>
            </w:r>
          </w:p>
        </w:tc>
        <w:tc>
          <w:tcPr>
            <w:tcW w:w="1342" w:type="dxa"/>
            <w:shd w:val="clear" w:color="auto" w:fill="17234C"/>
          </w:tcPr>
          <w:p w14:paraId="3D49B45B" w14:textId="77777777" w:rsidR="00F7615D" w:rsidRPr="00F71A0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ate</w:t>
            </w:r>
          </w:p>
        </w:tc>
        <w:tc>
          <w:tcPr>
            <w:tcW w:w="1343" w:type="dxa"/>
            <w:shd w:val="clear" w:color="auto" w:fill="17234C"/>
          </w:tcPr>
          <w:p w14:paraId="4F98DAE7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emo</w:t>
            </w:r>
          </w:p>
        </w:tc>
        <w:tc>
          <w:tcPr>
            <w:tcW w:w="713" w:type="dxa"/>
            <w:shd w:val="clear" w:color="auto" w:fill="17234C"/>
          </w:tcPr>
          <w:p w14:paraId="3612B393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age</w:t>
            </w:r>
          </w:p>
        </w:tc>
        <w:tc>
          <w:tcPr>
            <w:tcW w:w="625" w:type="dxa"/>
            <w:shd w:val="clear" w:color="auto" w:fill="17234C"/>
          </w:tcPr>
          <w:p w14:paraId="067FD836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Line </w:t>
            </w:r>
          </w:p>
        </w:tc>
        <w:tc>
          <w:tcPr>
            <w:tcW w:w="3852" w:type="dxa"/>
            <w:shd w:val="clear" w:color="auto" w:fill="17234C"/>
          </w:tcPr>
          <w:p w14:paraId="71963FDE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ment</w:t>
            </w:r>
          </w:p>
        </w:tc>
        <w:tc>
          <w:tcPr>
            <w:tcW w:w="2900" w:type="dxa"/>
            <w:shd w:val="clear" w:color="auto" w:fill="17234C"/>
          </w:tcPr>
          <w:p w14:paraId="2C1D26F4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e</w:t>
            </w:r>
          </w:p>
        </w:tc>
        <w:tc>
          <w:tcPr>
            <w:tcW w:w="1117" w:type="dxa"/>
            <w:shd w:val="clear" w:color="auto" w:fill="17234C"/>
          </w:tcPr>
          <w:p w14:paraId="756C297E" w14:textId="77777777" w:rsidR="00F7615D" w:rsidRDefault="00F7615D" w:rsidP="00BF55E6">
            <w:pPr>
              <w:pStyle w:val="Tableheaderlef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olved?</w:t>
            </w:r>
          </w:p>
        </w:tc>
      </w:tr>
      <w:tr w:rsidR="00F7615D" w:rsidRPr="006F0BF1" w14:paraId="3A013FC8" w14:textId="77777777" w:rsidTr="00F7615D">
        <w:tc>
          <w:tcPr>
            <w:tcW w:w="944" w:type="dxa"/>
          </w:tcPr>
          <w:p w14:paraId="5141FA77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Example</w:t>
            </w:r>
          </w:p>
        </w:tc>
        <w:tc>
          <w:tcPr>
            <w:tcW w:w="1559" w:type="dxa"/>
          </w:tcPr>
          <w:p w14:paraId="6B328530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John Smith, Agency Name</w:t>
            </w:r>
          </w:p>
        </w:tc>
        <w:tc>
          <w:tcPr>
            <w:tcW w:w="1342" w:type="dxa"/>
          </w:tcPr>
          <w:p w14:paraId="0C2C7A1A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01/31/2021</w:t>
            </w:r>
          </w:p>
        </w:tc>
        <w:tc>
          <w:tcPr>
            <w:tcW w:w="1343" w:type="dxa"/>
          </w:tcPr>
          <w:p w14:paraId="2154EE12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Air Quality</w:t>
            </w:r>
          </w:p>
        </w:tc>
        <w:tc>
          <w:tcPr>
            <w:tcW w:w="713" w:type="dxa"/>
          </w:tcPr>
          <w:p w14:paraId="523DEBF9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1</w:t>
            </w:r>
          </w:p>
        </w:tc>
        <w:tc>
          <w:tcPr>
            <w:tcW w:w="625" w:type="dxa"/>
          </w:tcPr>
          <w:p w14:paraId="2C929B94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 w:rsidRPr="00F7615D">
              <w:rPr>
                <w:i/>
              </w:rPr>
              <w:t>1</w:t>
            </w:r>
          </w:p>
        </w:tc>
        <w:tc>
          <w:tcPr>
            <w:tcW w:w="3852" w:type="dxa"/>
          </w:tcPr>
          <w:p w14:paraId="0F675ABB" w14:textId="77777777" w:rsidR="00F7615D" w:rsidRPr="00F7615D" w:rsidRDefault="00F7615D" w:rsidP="00F7615D">
            <w:pPr>
              <w:pStyle w:val="Tablecontentleft"/>
              <w:rPr>
                <w:i/>
              </w:rPr>
            </w:pPr>
            <w:r>
              <w:rPr>
                <w:i/>
              </w:rPr>
              <w:t>Please include a reference to…</w:t>
            </w:r>
          </w:p>
        </w:tc>
        <w:tc>
          <w:tcPr>
            <w:tcW w:w="2900" w:type="dxa"/>
          </w:tcPr>
          <w:p w14:paraId="0B1062DF" w14:textId="77777777" w:rsidR="00F7615D" w:rsidRPr="006F0BF1" w:rsidRDefault="00F7615D" w:rsidP="00F7615D">
            <w:pPr>
              <w:pStyle w:val="Tablecontentleft"/>
            </w:pPr>
            <w:r>
              <w:t>ODOT to provide response</w:t>
            </w:r>
          </w:p>
        </w:tc>
        <w:tc>
          <w:tcPr>
            <w:tcW w:w="1117" w:type="dxa"/>
          </w:tcPr>
          <w:p w14:paraId="0EADBB90" w14:textId="77777777" w:rsidR="00F7615D" w:rsidRPr="006F0BF1" w:rsidRDefault="00F7615D" w:rsidP="00F7615D">
            <w:pPr>
              <w:pStyle w:val="Tablecontentleft"/>
            </w:pPr>
            <w:r>
              <w:t>Y/N</w:t>
            </w:r>
          </w:p>
        </w:tc>
      </w:tr>
      <w:tr w:rsidR="00F7615D" w:rsidRPr="006F0BF1" w14:paraId="0DB8F486" w14:textId="77777777" w:rsidTr="00F7615D">
        <w:tc>
          <w:tcPr>
            <w:tcW w:w="944" w:type="dxa"/>
          </w:tcPr>
          <w:p w14:paraId="5CF8A589" w14:textId="77777777" w:rsidR="00F7615D" w:rsidRPr="006F0BF1" w:rsidRDefault="00F7615D" w:rsidP="00BF55E6">
            <w:pPr>
              <w:pStyle w:val="Tablecontentleft"/>
            </w:pPr>
            <w:r>
              <w:t>1</w:t>
            </w:r>
          </w:p>
        </w:tc>
        <w:tc>
          <w:tcPr>
            <w:tcW w:w="1559" w:type="dxa"/>
          </w:tcPr>
          <w:p w14:paraId="49F3565B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2" w:type="dxa"/>
          </w:tcPr>
          <w:p w14:paraId="1744B5E1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3" w:type="dxa"/>
          </w:tcPr>
          <w:p w14:paraId="420243E4" w14:textId="77777777" w:rsidR="00F7615D" w:rsidRDefault="00F7615D" w:rsidP="00BF55E6">
            <w:pPr>
              <w:pStyle w:val="Tablecontentleft"/>
            </w:pPr>
          </w:p>
        </w:tc>
        <w:tc>
          <w:tcPr>
            <w:tcW w:w="713" w:type="dxa"/>
          </w:tcPr>
          <w:p w14:paraId="6BF362C8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625" w:type="dxa"/>
          </w:tcPr>
          <w:p w14:paraId="73219481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3852" w:type="dxa"/>
          </w:tcPr>
          <w:p w14:paraId="6A4B10D2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2900" w:type="dxa"/>
          </w:tcPr>
          <w:p w14:paraId="5CD14126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117" w:type="dxa"/>
          </w:tcPr>
          <w:p w14:paraId="62BD281E" w14:textId="77777777" w:rsidR="00F7615D" w:rsidRPr="006F0BF1" w:rsidRDefault="00F7615D" w:rsidP="00BF55E6">
            <w:pPr>
              <w:pStyle w:val="Tablecontentleft"/>
            </w:pPr>
          </w:p>
        </w:tc>
      </w:tr>
      <w:tr w:rsidR="00F7615D" w:rsidRPr="006F0BF1" w14:paraId="72F6A8FA" w14:textId="77777777" w:rsidTr="00F7615D">
        <w:tc>
          <w:tcPr>
            <w:tcW w:w="944" w:type="dxa"/>
          </w:tcPr>
          <w:p w14:paraId="0B896232" w14:textId="77777777" w:rsidR="00F7615D" w:rsidRPr="006F0BF1" w:rsidRDefault="00F7615D" w:rsidP="00BF55E6">
            <w:pPr>
              <w:pStyle w:val="Tablecontentleft"/>
            </w:pPr>
            <w:r>
              <w:t>2</w:t>
            </w:r>
          </w:p>
        </w:tc>
        <w:tc>
          <w:tcPr>
            <w:tcW w:w="1559" w:type="dxa"/>
          </w:tcPr>
          <w:p w14:paraId="3088BD68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2" w:type="dxa"/>
          </w:tcPr>
          <w:p w14:paraId="08D6FCD3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3" w:type="dxa"/>
          </w:tcPr>
          <w:p w14:paraId="3AADED6A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713" w:type="dxa"/>
          </w:tcPr>
          <w:p w14:paraId="3D79CF47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625" w:type="dxa"/>
          </w:tcPr>
          <w:p w14:paraId="0511B37C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3852" w:type="dxa"/>
          </w:tcPr>
          <w:p w14:paraId="131F439D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2900" w:type="dxa"/>
          </w:tcPr>
          <w:p w14:paraId="31718DEA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117" w:type="dxa"/>
          </w:tcPr>
          <w:p w14:paraId="6C5E2678" w14:textId="77777777" w:rsidR="00F7615D" w:rsidRPr="006F0BF1" w:rsidRDefault="00F7615D" w:rsidP="00BF55E6">
            <w:pPr>
              <w:pStyle w:val="Tablecontentleft"/>
            </w:pPr>
          </w:p>
        </w:tc>
      </w:tr>
      <w:tr w:rsidR="00F7615D" w:rsidRPr="006F0BF1" w14:paraId="5FF6CA03" w14:textId="77777777" w:rsidTr="00F7615D">
        <w:tc>
          <w:tcPr>
            <w:tcW w:w="944" w:type="dxa"/>
          </w:tcPr>
          <w:p w14:paraId="7BBD617F" w14:textId="77777777" w:rsidR="00F7615D" w:rsidRPr="006F0BF1" w:rsidRDefault="00F7615D" w:rsidP="00BF55E6">
            <w:pPr>
              <w:pStyle w:val="Tablecontentleft"/>
            </w:pPr>
            <w:r>
              <w:t>3</w:t>
            </w:r>
          </w:p>
        </w:tc>
        <w:tc>
          <w:tcPr>
            <w:tcW w:w="1559" w:type="dxa"/>
          </w:tcPr>
          <w:p w14:paraId="2B524DE2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2" w:type="dxa"/>
          </w:tcPr>
          <w:p w14:paraId="0F829D9D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3" w:type="dxa"/>
          </w:tcPr>
          <w:p w14:paraId="20E54097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713" w:type="dxa"/>
          </w:tcPr>
          <w:p w14:paraId="15EBAF4F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625" w:type="dxa"/>
          </w:tcPr>
          <w:p w14:paraId="0DB123FF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3852" w:type="dxa"/>
          </w:tcPr>
          <w:p w14:paraId="5FBEAD40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2900" w:type="dxa"/>
          </w:tcPr>
          <w:p w14:paraId="31095242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117" w:type="dxa"/>
          </w:tcPr>
          <w:p w14:paraId="4DA577EE" w14:textId="77777777" w:rsidR="00F7615D" w:rsidRPr="006F0BF1" w:rsidRDefault="00F7615D" w:rsidP="00BF55E6">
            <w:pPr>
              <w:pStyle w:val="Tablecontentleft"/>
            </w:pPr>
          </w:p>
        </w:tc>
      </w:tr>
      <w:tr w:rsidR="00F7615D" w:rsidRPr="006F0BF1" w14:paraId="76D4904B" w14:textId="77777777" w:rsidTr="00F7615D">
        <w:tc>
          <w:tcPr>
            <w:tcW w:w="944" w:type="dxa"/>
          </w:tcPr>
          <w:p w14:paraId="19B0CC27" w14:textId="77777777" w:rsidR="00F7615D" w:rsidRPr="006F0BF1" w:rsidRDefault="00F7615D" w:rsidP="00BF55E6">
            <w:pPr>
              <w:pStyle w:val="Tablecontentleft"/>
            </w:pPr>
            <w:r>
              <w:t>4</w:t>
            </w:r>
          </w:p>
        </w:tc>
        <w:tc>
          <w:tcPr>
            <w:tcW w:w="1559" w:type="dxa"/>
          </w:tcPr>
          <w:p w14:paraId="2E94BFB2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2" w:type="dxa"/>
          </w:tcPr>
          <w:p w14:paraId="1B8AED1A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343" w:type="dxa"/>
          </w:tcPr>
          <w:p w14:paraId="3BB6C554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713" w:type="dxa"/>
          </w:tcPr>
          <w:p w14:paraId="6DBCFAE9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625" w:type="dxa"/>
          </w:tcPr>
          <w:p w14:paraId="05F29CDB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3852" w:type="dxa"/>
          </w:tcPr>
          <w:p w14:paraId="477839BA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2900" w:type="dxa"/>
          </w:tcPr>
          <w:p w14:paraId="6A4B68F0" w14:textId="77777777" w:rsidR="00F7615D" w:rsidRPr="006F0BF1" w:rsidRDefault="00F7615D" w:rsidP="00BF55E6">
            <w:pPr>
              <w:pStyle w:val="Tablecontentleft"/>
            </w:pPr>
          </w:p>
        </w:tc>
        <w:tc>
          <w:tcPr>
            <w:tcW w:w="1117" w:type="dxa"/>
          </w:tcPr>
          <w:p w14:paraId="6A05AD41" w14:textId="77777777" w:rsidR="00F7615D" w:rsidRPr="006F0BF1" w:rsidRDefault="00F7615D" w:rsidP="00BF55E6">
            <w:pPr>
              <w:pStyle w:val="Tablecontentleft"/>
            </w:pPr>
          </w:p>
        </w:tc>
      </w:tr>
      <w:tr w:rsidR="00364619" w:rsidRPr="006F0BF1" w14:paraId="2328EC0E" w14:textId="77777777" w:rsidTr="00F7615D">
        <w:tc>
          <w:tcPr>
            <w:tcW w:w="944" w:type="dxa"/>
          </w:tcPr>
          <w:p w14:paraId="632D76E3" w14:textId="1E5C1AF9" w:rsidR="00364619" w:rsidRDefault="00364619" w:rsidP="00BF55E6">
            <w:pPr>
              <w:pStyle w:val="Tablecontentleft"/>
            </w:pPr>
            <w:r>
              <w:t>5</w:t>
            </w:r>
          </w:p>
        </w:tc>
        <w:tc>
          <w:tcPr>
            <w:tcW w:w="1559" w:type="dxa"/>
          </w:tcPr>
          <w:p w14:paraId="6236D15B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6C0A89A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6B50376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F69E23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1C1992E2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1C24B5A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4759A16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5492EA07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02B7823B" w14:textId="77777777" w:rsidTr="00F7615D">
        <w:tc>
          <w:tcPr>
            <w:tcW w:w="944" w:type="dxa"/>
          </w:tcPr>
          <w:p w14:paraId="2AD924D2" w14:textId="4E8395DA" w:rsidR="00364619" w:rsidRDefault="00364619" w:rsidP="00BF55E6">
            <w:pPr>
              <w:pStyle w:val="Tablecontentleft"/>
            </w:pPr>
            <w:r>
              <w:t>6</w:t>
            </w:r>
          </w:p>
        </w:tc>
        <w:tc>
          <w:tcPr>
            <w:tcW w:w="1559" w:type="dxa"/>
          </w:tcPr>
          <w:p w14:paraId="67665D9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5D21206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5AE4F23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1C2E4B22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37050E9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580CF23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03B53FDD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5B5FBBE1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324500B2" w14:textId="77777777" w:rsidTr="00F7615D">
        <w:tc>
          <w:tcPr>
            <w:tcW w:w="944" w:type="dxa"/>
          </w:tcPr>
          <w:p w14:paraId="35AA6070" w14:textId="2918AC68" w:rsidR="00364619" w:rsidRDefault="00364619" w:rsidP="00BF55E6">
            <w:pPr>
              <w:pStyle w:val="Tablecontentleft"/>
            </w:pPr>
            <w:r>
              <w:t>7</w:t>
            </w:r>
          </w:p>
        </w:tc>
        <w:tc>
          <w:tcPr>
            <w:tcW w:w="1559" w:type="dxa"/>
          </w:tcPr>
          <w:p w14:paraId="6442788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6517F7E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638EB069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412954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07F54BD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686B2D9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72C062A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5994887D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311538DB" w14:textId="77777777" w:rsidTr="00F7615D">
        <w:tc>
          <w:tcPr>
            <w:tcW w:w="944" w:type="dxa"/>
          </w:tcPr>
          <w:p w14:paraId="23D938A6" w14:textId="329ACDF3" w:rsidR="00364619" w:rsidRDefault="00364619" w:rsidP="00BF55E6">
            <w:pPr>
              <w:pStyle w:val="Tablecontentleft"/>
            </w:pPr>
            <w:r>
              <w:t>8</w:t>
            </w:r>
          </w:p>
        </w:tc>
        <w:tc>
          <w:tcPr>
            <w:tcW w:w="1559" w:type="dxa"/>
          </w:tcPr>
          <w:p w14:paraId="5F5F016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5AC6E3F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1B23DF4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4A3AA11B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4643669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22C4A52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6CFF7B6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202E7397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61F6A352" w14:textId="77777777" w:rsidTr="00F7615D">
        <w:tc>
          <w:tcPr>
            <w:tcW w:w="944" w:type="dxa"/>
          </w:tcPr>
          <w:p w14:paraId="3648FFE7" w14:textId="77DBB7A5" w:rsidR="00364619" w:rsidRDefault="00364619" w:rsidP="00BF55E6">
            <w:pPr>
              <w:pStyle w:val="Tablecontentleft"/>
            </w:pPr>
            <w:r>
              <w:t>9</w:t>
            </w:r>
          </w:p>
        </w:tc>
        <w:tc>
          <w:tcPr>
            <w:tcW w:w="1559" w:type="dxa"/>
          </w:tcPr>
          <w:p w14:paraId="298E0D1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499A2DA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3AD7811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8804C7C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6D0317EC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2AB9A1B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2E7D890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20FE9714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4CCA6330" w14:textId="77777777" w:rsidTr="00F7615D">
        <w:tc>
          <w:tcPr>
            <w:tcW w:w="944" w:type="dxa"/>
          </w:tcPr>
          <w:p w14:paraId="27E2E989" w14:textId="6948FD7C" w:rsidR="00364619" w:rsidRDefault="00364619" w:rsidP="00BF55E6">
            <w:pPr>
              <w:pStyle w:val="Tablecontentleft"/>
            </w:pPr>
            <w:r>
              <w:t>10</w:t>
            </w:r>
          </w:p>
        </w:tc>
        <w:tc>
          <w:tcPr>
            <w:tcW w:w="1559" w:type="dxa"/>
          </w:tcPr>
          <w:p w14:paraId="47260542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18A4A2AD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7F01775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64B98F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4D39539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2B47AEE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780E9E59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63DDBDE2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60EBDE14" w14:textId="77777777" w:rsidTr="00F7615D">
        <w:tc>
          <w:tcPr>
            <w:tcW w:w="944" w:type="dxa"/>
          </w:tcPr>
          <w:p w14:paraId="59F29F0C" w14:textId="70F9C624" w:rsidR="00364619" w:rsidRDefault="00364619" w:rsidP="00BF55E6">
            <w:pPr>
              <w:pStyle w:val="Tablecontentleft"/>
            </w:pPr>
            <w:r>
              <w:t>11</w:t>
            </w:r>
          </w:p>
        </w:tc>
        <w:tc>
          <w:tcPr>
            <w:tcW w:w="1559" w:type="dxa"/>
          </w:tcPr>
          <w:p w14:paraId="4BCC747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7D9BC7CC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5C4CD88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0B1B201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2AAAC78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74B66B1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1536A59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6C7BB56C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5AA2802D" w14:textId="77777777" w:rsidTr="00F7615D">
        <w:tc>
          <w:tcPr>
            <w:tcW w:w="944" w:type="dxa"/>
          </w:tcPr>
          <w:p w14:paraId="2F4F43A1" w14:textId="003CEC6C" w:rsidR="00364619" w:rsidRDefault="00364619" w:rsidP="00BF55E6">
            <w:pPr>
              <w:pStyle w:val="Tablecontentleft"/>
            </w:pPr>
            <w:r>
              <w:t>12</w:t>
            </w:r>
          </w:p>
        </w:tc>
        <w:tc>
          <w:tcPr>
            <w:tcW w:w="1559" w:type="dxa"/>
          </w:tcPr>
          <w:p w14:paraId="0EE2319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16940C0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489E0A3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1F99C4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0FECCBD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0A541F85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5849D7D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23E9C7CB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5AB81E94" w14:textId="77777777" w:rsidTr="00F7615D">
        <w:tc>
          <w:tcPr>
            <w:tcW w:w="944" w:type="dxa"/>
          </w:tcPr>
          <w:p w14:paraId="262CE6B7" w14:textId="7D6010FC" w:rsidR="00364619" w:rsidRDefault="00364619" w:rsidP="00BF55E6">
            <w:pPr>
              <w:pStyle w:val="Tablecontentleft"/>
            </w:pPr>
            <w:r>
              <w:t>13</w:t>
            </w:r>
          </w:p>
        </w:tc>
        <w:tc>
          <w:tcPr>
            <w:tcW w:w="1559" w:type="dxa"/>
          </w:tcPr>
          <w:p w14:paraId="239BC01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2925026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0BD91CC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2331DA75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4A967E0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0A6D2C2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1944BA8D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7CB584E4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43036995" w14:textId="77777777" w:rsidTr="00F7615D">
        <w:tc>
          <w:tcPr>
            <w:tcW w:w="944" w:type="dxa"/>
          </w:tcPr>
          <w:p w14:paraId="3504538F" w14:textId="50397066" w:rsidR="00364619" w:rsidRDefault="00364619" w:rsidP="00BF55E6">
            <w:pPr>
              <w:pStyle w:val="Tablecontentleft"/>
            </w:pPr>
            <w:r>
              <w:t>14</w:t>
            </w:r>
          </w:p>
        </w:tc>
        <w:tc>
          <w:tcPr>
            <w:tcW w:w="1559" w:type="dxa"/>
          </w:tcPr>
          <w:p w14:paraId="0206589D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4882335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45F83BD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5F1C908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65E17AA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162C7E24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43EFFA8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6869EF04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6AFB116E" w14:textId="77777777" w:rsidTr="00F7615D">
        <w:tc>
          <w:tcPr>
            <w:tcW w:w="944" w:type="dxa"/>
          </w:tcPr>
          <w:p w14:paraId="6DB5127D" w14:textId="15C6922B" w:rsidR="00364619" w:rsidRDefault="00364619" w:rsidP="00BF55E6">
            <w:pPr>
              <w:pStyle w:val="Tablecontentleft"/>
            </w:pPr>
            <w:r>
              <w:t>15</w:t>
            </w:r>
          </w:p>
        </w:tc>
        <w:tc>
          <w:tcPr>
            <w:tcW w:w="1559" w:type="dxa"/>
          </w:tcPr>
          <w:p w14:paraId="5693399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69167E79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1EFECF8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306B891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2878040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1F3FB9B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6AC38EC5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6B4902BE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34EE9041" w14:textId="77777777" w:rsidTr="00F7615D">
        <w:tc>
          <w:tcPr>
            <w:tcW w:w="944" w:type="dxa"/>
          </w:tcPr>
          <w:p w14:paraId="18A273A8" w14:textId="6B7769C2" w:rsidR="00364619" w:rsidRDefault="00364619" w:rsidP="00BF55E6">
            <w:pPr>
              <w:pStyle w:val="Tablecontentleft"/>
            </w:pPr>
            <w:r>
              <w:t>16</w:t>
            </w:r>
          </w:p>
        </w:tc>
        <w:tc>
          <w:tcPr>
            <w:tcW w:w="1559" w:type="dxa"/>
          </w:tcPr>
          <w:p w14:paraId="2B3BB31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2C5383DB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1AF6290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708FA09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510FC40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64E0030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00E01BA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30908FEF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5F6FE3E1" w14:textId="77777777" w:rsidTr="00F7615D">
        <w:tc>
          <w:tcPr>
            <w:tcW w:w="944" w:type="dxa"/>
          </w:tcPr>
          <w:p w14:paraId="26F65BFB" w14:textId="14EC87CB" w:rsidR="00364619" w:rsidRDefault="00364619" w:rsidP="00BF55E6">
            <w:pPr>
              <w:pStyle w:val="Tablecontentleft"/>
            </w:pPr>
            <w:r>
              <w:t>17</w:t>
            </w:r>
          </w:p>
        </w:tc>
        <w:tc>
          <w:tcPr>
            <w:tcW w:w="1559" w:type="dxa"/>
          </w:tcPr>
          <w:p w14:paraId="54336AAC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5390350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5E503B7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47072FB5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79BE11E9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0BC20BB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2E48068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1C2F58D7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081197BD" w14:textId="77777777" w:rsidTr="00F7615D">
        <w:tc>
          <w:tcPr>
            <w:tcW w:w="944" w:type="dxa"/>
          </w:tcPr>
          <w:p w14:paraId="76D375F9" w14:textId="28332D70" w:rsidR="00364619" w:rsidRDefault="00364619" w:rsidP="00BF55E6">
            <w:pPr>
              <w:pStyle w:val="Tablecontentleft"/>
            </w:pPr>
            <w:r>
              <w:t>18</w:t>
            </w:r>
          </w:p>
        </w:tc>
        <w:tc>
          <w:tcPr>
            <w:tcW w:w="1559" w:type="dxa"/>
          </w:tcPr>
          <w:p w14:paraId="2961BC28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257C172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249238F2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189F71B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37DA05C5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421C285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4D43656B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2D96AA57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2494ED65" w14:textId="77777777" w:rsidTr="00F7615D">
        <w:tc>
          <w:tcPr>
            <w:tcW w:w="944" w:type="dxa"/>
          </w:tcPr>
          <w:p w14:paraId="267F5CE1" w14:textId="45DCA147" w:rsidR="00364619" w:rsidRDefault="00364619" w:rsidP="00BF55E6">
            <w:pPr>
              <w:pStyle w:val="Tablecontentleft"/>
            </w:pPr>
            <w:r>
              <w:t>19</w:t>
            </w:r>
          </w:p>
        </w:tc>
        <w:tc>
          <w:tcPr>
            <w:tcW w:w="1559" w:type="dxa"/>
          </w:tcPr>
          <w:p w14:paraId="7F1AE080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45239A9E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01EF6CA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5928008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6EAA492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15C4B6BC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36A2F6E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24E5F280" w14:textId="77777777" w:rsidR="00364619" w:rsidRPr="006F0BF1" w:rsidRDefault="00364619" w:rsidP="00BF55E6">
            <w:pPr>
              <w:pStyle w:val="Tablecontentleft"/>
            </w:pPr>
          </w:p>
        </w:tc>
      </w:tr>
      <w:tr w:rsidR="00364619" w:rsidRPr="006F0BF1" w14:paraId="063B7F50" w14:textId="77777777" w:rsidTr="00F7615D">
        <w:tc>
          <w:tcPr>
            <w:tcW w:w="944" w:type="dxa"/>
          </w:tcPr>
          <w:p w14:paraId="3C12D189" w14:textId="49112485" w:rsidR="00364619" w:rsidRDefault="00364619" w:rsidP="00BF55E6">
            <w:pPr>
              <w:pStyle w:val="Tablecontentleft"/>
            </w:pPr>
            <w:r>
              <w:t>20</w:t>
            </w:r>
          </w:p>
        </w:tc>
        <w:tc>
          <w:tcPr>
            <w:tcW w:w="1559" w:type="dxa"/>
          </w:tcPr>
          <w:p w14:paraId="38FD3DE7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2" w:type="dxa"/>
          </w:tcPr>
          <w:p w14:paraId="663C9C2F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343" w:type="dxa"/>
          </w:tcPr>
          <w:p w14:paraId="3E40AC0A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713" w:type="dxa"/>
          </w:tcPr>
          <w:p w14:paraId="5214C3DD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625" w:type="dxa"/>
          </w:tcPr>
          <w:p w14:paraId="01AAD306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3852" w:type="dxa"/>
          </w:tcPr>
          <w:p w14:paraId="116E4993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2900" w:type="dxa"/>
          </w:tcPr>
          <w:p w14:paraId="4F094F51" w14:textId="77777777" w:rsidR="00364619" w:rsidRPr="006F0BF1" w:rsidRDefault="00364619" w:rsidP="00BF55E6">
            <w:pPr>
              <w:pStyle w:val="Tablecontentleft"/>
            </w:pPr>
          </w:p>
        </w:tc>
        <w:tc>
          <w:tcPr>
            <w:tcW w:w="1117" w:type="dxa"/>
          </w:tcPr>
          <w:p w14:paraId="3334A8C6" w14:textId="77777777" w:rsidR="00364619" w:rsidRPr="006F0BF1" w:rsidRDefault="00364619" w:rsidP="00BF55E6">
            <w:pPr>
              <w:pStyle w:val="Tablecontentleft"/>
            </w:pPr>
          </w:p>
        </w:tc>
      </w:tr>
    </w:tbl>
    <w:p w14:paraId="53B08CD9" w14:textId="77777777" w:rsidR="00F7615D" w:rsidRPr="00F7615D" w:rsidRDefault="00F7615D" w:rsidP="00F7615D">
      <w:pPr>
        <w:pStyle w:val="BodyText"/>
        <w:keepNext/>
        <w:contextualSpacing/>
        <w:rPr>
          <w:b/>
        </w:rPr>
      </w:pPr>
      <w:r w:rsidRPr="00F7615D">
        <w:rPr>
          <w:b/>
        </w:rPr>
        <w:t>I-205 Toll Project</w:t>
      </w:r>
    </w:p>
    <w:p w14:paraId="3718478F" w14:textId="176EE4DA" w:rsidR="00F7615D" w:rsidRDefault="00F7615D" w:rsidP="00F7615D">
      <w:pPr>
        <w:pStyle w:val="BodyText"/>
        <w:keepNext/>
        <w:contextualSpacing/>
      </w:pPr>
      <w:r>
        <w:t>Comments on Methodology Memo</w:t>
      </w:r>
      <w:r w:rsidR="00364619">
        <w:t>randa</w:t>
      </w:r>
      <w:r>
        <w:t xml:space="preserve"> – Draft #4</w:t>
      </w:r>
    </w:p>
    <w:p w14:paraId="397E13EA" w14:textId="0CA11E45" w:rsidR="00F7615D" w:rsidRDefault="00F7615D" w:rsidP="00F7615D">
      <w:pPr>
        <w:pStyle w:val="BodyText"/>
      </w:pPr>
    </w:p>
    <w:p w14:paraId="34CEBF1E" w14:textId="77777777" w:rsidR="00F7615D" w:rsidRDefault="00F7615D" w:rsidP="00F7615D">
      <w:pPr>
        <w:pStyle w:val="BodyText"/>
      </w:pPr>
    </w:p>
    <w:p w14:paraId="7A86A3D5" w14:textId="77777777" w:rsidR="00F7615D" w:rsidRDefault="00F7615D" w:rsidP="00F7615D">
      <w:pPr>
        <w:pStyle w:val="BodyText"/>
      </w:pPr>
    </w:p>
    <w:p w14:paraId="1A481C97" w14:textId="77777777" w:rsidR="001B4A1B" w:rsidRDefault="001B4A1B"/>
    <w:sectPr w:rsidR="001B4A1B" w:rsidSect="00F7615D">
      <w:footerReference w:type="first" r:id="rId11"/>
      <w:pgSz w:w="15840" w:h="12240" w:orient="landscape" w:code="1"/>
      <w:pgMar w:top="1440" w:right="720" w:bottom="1440" w:left="720" w:header="720" w:footer="720" w:gutter="0"/>
      <w:pgNumType w:chapStyle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F43C7" w14:textId="77777777" w:rsidR="00DF485E" w:rsidRDefault="00DF485E">
      <w:r>
        <w:separator/>
      </w:r>
    </w:p>
  </w:endnote>
  <w:endnote w:type="continuationSeparator" w:id="0">
    <w:p w14:paraId="3E8E86B7" w14:textId="77777777" w:rsidR="00DF485E" w:rsidRDefault="00DF4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AF3B4" w14:textId="77777777" w:rsidR="00B45D90" w:rsidRPr="00F93EC3" w:rsidRDefault="00F7615D" w:rsidP="00F93EC3">
    <w:pPr>
      <w:pStyle w:val="Footer"/>
    </w:pPr>
    <w:r>
      <w:rPr>
        <w:noProof/>
      </w:rPr>
      <w:drawing>
        <wp:inline distT="0" distB="0" distL="0" distR="0" wp14:anchorId="1889690C" wp14:editId="6A8F9FF6">
          <wp:extent cx="1024128" cy="310896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DOT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128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F208C">
      <w:rPr>
        <w:sz w:val="22"/>
        <w:szCs w:val="22"/>
      </w:rPr>
      <w:ptab w:relativeTo="margin" w:alignment="right" w:leader="none"/>
    </w:r>
    <w:r w:rsidRPr="001F208C">
      <w:rPr>
        <w:sz w:val="22"/>
        <w:szCs w:val="22"/>
      </w:rPr>
      <w:t>I-205 Toll</w:t>
    </w:r>
    <w:r>
      <w:rPr>
        <w:sz w:val="22"/>
        <w:szCs w:val="22"/>
      </w:rPr>
      <w:t xml:space="preserve"> Proje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F3409" w14:textId="77777777" w:rsidR="00DF485E" w:rsidRDefault="00DF485E">
      <w:r>
        <w:separator/>
      </w:r>
    </w:p>
  </w:footnote>
  <w:footnote w:type="continuationSeparator" w:id="0">
    <w:p w14:paraId="37B6A287" w14:textId="77777777" w:rsidR="00DF485E" w:rsidRDefault="00DF48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Q3MDMyMzQ2M7FU0lEKTi0uzszPAykwrAUA7BTK+iwAAAA="/>
  </w:docVars>
  <w:rsids>
    <w:rsidRoot w:val="00F7615D"/>
    <w:rsid w:val="0012619A"/>
    <w:rsid w:val="001B4A1B"/>
    <w:rsid w:val="003215C8"/>
    <w:rsid w:val="00364619"/>
    <w:rsid w:val="003A53FC"/>
    <w:rsid w:val="00592BC7"/>
    <w:rsid w:val="00697CD4"/>
    <w:rsid w:val="00753C23"/>
    <w:rsid w:val="007C15B1"/>
    <w:rsid w:val="00A36915"/>
    <w:rsid w:val="00A710F9"/>
    <w:rsid w:val="00AC724E"/>
    <w:rsid w:val="00BE0BDD"/>
    <w:rsid w:val="00BF1E54"/>
    <w:rsid w:val="00D91BAE"/>
    <w:rsid w:val="00DC72E7"/>
    <w:rsid w:val="00DF485E"/>
    <w:rsid w:val="00E82D80"/>
    <w:rsid w:val="00EA3DA8"/>
    <w:rsid w:val="00F35EF1"/>
    <w:rsid w:val="00F7615D"/>
    <w:rsid w:val="00F93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89FD3"/>
  <w15:chartTrackingRefBased/>
  <w15:docId w15:val="{770E4210-6A98-496F-86D8-3B3DEDCB5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F7615D"/>
    <w:pPr>
      <w:spacing w:after="0" w:line="240" w:lineRule="auto"/>
    </w:pPr>
    <w:rPr>
      <w:rFonts w:ascii="Palatino Linotype" w:eastAsia="Times New Roman" w:hAnsi="Palatino Linotype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615D"/>
    <w:pPr>
      <w:tabs>
        <w:tab w:val="center" w:pos="4320"/>
        <w:tab w:val="right" w:pos="8640"/>
      </w:tabs>
      <w:spacing w:after="240"/>
    </w:pPr>
  </w:style>
  <w:style w:type="character" w:customStyle="1" w:styleId="BodyTextChar">
    <w:name w:val="Body Text Char"/>
    <w:basedOn w:val="DefaultParagraphFont"/>
    <w:link w:val="BodyText"/>
    <w:rsid w:val="00F7615D"/>
    <w:rPr>
      <w:rFonts w:ascii="Palatino Linotype" w:eastAsia="Times New Roman" w:hAnsi="Palatino Linotype" w:cs="Times New Roman"/>
      <w:szCs w:val="24"/>
    </w:rPr>
  </w:style>
  <w:style w:type="paragraph" w:styleId="Header">
    <w:name w:val="header"/>
    <w:basedOn w:val="Normal"/>
    <w:link w:val="HeaderChar"/>
    <w:rsid w:val="00F761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7615D"/>
    <w:rPr>
      <w:rFonts w:ascii="Palatino Linotype" w:eastAsia="Times New Roman" w:hAnsi="Palatino Linotype" w:cs="Times New Roman"/>
      <w:szCs w:val="24"/>
    </w:rPr>
  </w:style>
  <w:style w:type="paragraph" w:styleId="Footer">
    <w:name w:val="footer"/>
    <w:basedOn w:val="Normal"/>
    <w:link w:val="FooterChar"/>
    <w:rsid w:val="00F7615D"/>
    <w:pPr>
      <w:tabs>
        <w:tab w:val="center" w:pos="4680"/>
        <w:tab w:val="right" w:pos="9360"/>
      </w:tabs>
    </w:pPr>
    <w:rPr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F7615D"/>
    <w:rPr>
      <w:rFonts w:ascii="Palatino Linotype" w:eastAsia="Times New Roman" w:hAnsi="Palatino Linotype" w:cs="Times New Roman"/>
      <w:sz w:val="16"/>
      <w:szCs w:val="16"/>
    </w:rPr>
  </w:style>
  <w:style w:type="table" w:styleId="TableGrid">
    <w:name w:val="Table Grid"/>
    <w:basedOn w:val="TableNormal"/>
    <w:uiPriority w:val="39"/>
    <w:rsid w:val="00F76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left">
    <w:name w:val="Table content left"/>
    <w:basedOn w:val="Normal"/>
    <w:qFormat/>
    <w:rsid w:val="00F7615D"/>
    <w:rPr>
      <w:rFonts w:ascii="Franklin Gothic Book" w:hAnsi="Franklin Gothic Book"/>
      <w:sz w:val="20"/>
    </w:rPr>
  </w:style>
  <w:style w:type="paragraph" w:customStyle="1" w:styleId="Tableheaderleft">
    <w:name w:val="Table header left"/>
    <w:basedOn w:val="Normal"/>
    <w:qFormat/>
    <w:rsid w:val="00F7615D"/>
    <w:rPr>
      <w:rFonts w:ascii="Franklin Gothic Demi" w:hAnsi="Franklin Gothic Dem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1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15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0B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B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0BDD"/>
    <w:rPr>
      <w:rFonts w:ascii="Palatino Linotype" w:eastAsia="Times New Roman" w:hAnsi="Palatino Linotype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B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BDD"/>
    <w:rPr>
      <w:rFonts w:ascii="Palatino Linotype" w:eastAsia="Times New Roman" w:hAnsi="Palatino Linotype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A816DB7E36244820EBAFF6928A5EA" ma:contentTypeVersion="7" ma:contentTypeDescription="Create a new document." ma:contentTypeScope="" ma:versionID="5455901ddf433a00e7551e4b5f0ec6d4">
  <xsd:schema xmlns:xsd="http://www.w3.org/2001/XMLSchema" xmlns:xs="http://www.w3.org/2001/XMLSchema" xmlns:p="http://schemas.microsoft.com/office/2006/metadata/properties" xmlns:ns1="http://schemas.microsoft.com/sharepoint/v3" xmlns:ns2="6ec60af1-6d1e-4575-bf73-1b6e791fcd10" targetNamespace="http://schemas.microsoft.com/office/2006/metadata/properties" ma:root="true" ma:fieldsID="1e80e1aeb321c917aff0c675e94d61dd" ns1:_="" ns2:_="">
    <xsd:import namespace="http://schemas.microsoft.com/sharepoint/v3"/>
    <xsd:import namespace="6ec60af1-6d1e-4575-bf73-1b6e791fcd1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60af1-6d1e-4575-bf73-1b6e791fcd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mMjAyMGQ3ZC03N2M4LTQyOTQtYTQyNy01OTBlZThlYjMzMjgiIG9yaWdpbj0idXNlclNlbGVjdGVkIiAvPjxVc2VyTmFtZT5DT1JQXFVTTkY2ODE4OTk8L1VzZXJOYW1lPjxEYXRlVGltZT4yLzI1LzIwMjEgNDo1NToxMSBQTTwvRGF0ZVRpbWU+PExhYmVsU3RyaW5nPk5vIE1hcmtpbmc8L0xhYmVsU3RyaW5nPjwvaXRlbT48L2xhYmVsSGlzdG9yeT4=</Value>
</WrappedLabelHistory>
</file>

<file path=customXml/item5.xml><?xml version="1.0" encoding="utf-8"?>
<sisl xmlns:xsd="http://www.w3.org/2001/XMLSchema" xmlns:xsi="http://www.w3.org/2001/XMLSchema-instance" xmlns="http://www.boldonjames.com/2008/01/sie/internal/label" sislVersion="0" policy="f2020d7d-77c8-4294-a427-590ee8eb3328" origin="userSelected"/>
</file>

<file path=customXml/itemProps1.xml><?xml version="1.0" encoding="utf-8"?>
<ds:datastoreItem xmlns:ds="http://schemas.openxmlformats.org/officeDocument/2006/customXml" ds:itemID="{205C4495-F1C0-4B96-9504-B22C9C3670C8}"/>
</file>

<file path=customXml/itemProps2.xml><?xml version="1.0" encoding="utf-8"?>
<ds:datastoreItem xmlns:ds="http://schemas.openxmlformats.org/officeDocument/2006/customXml" ds:itemID="{9FDD2463-07CC-408F-96C8-D272AF06B8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3C5894-C610-4D49-8D7D-C877BDE956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77FAEE-BC31-4556-A7F5-F1C3F6AA16CC}">
  <ds:schemaRefs>
    <ds:schemaRef ds:uri="http://www.w3.org/2001/XMLSchema"/>
    <ds:schemaRef ds:uri="http://www.boldonjames.com/2016/02/Classifier/internal/wrappedLabelHistory"/>
  </ds:schemaRefs>
</ds:datastoreItem>
</file>

<file path=customXml/itemProps5.xml><?xml version="1.0" encoding="utf-8"?>
<ds:datastoreItem xmlns:ds="http://schemas.openxmlformats.org/officeDocument/2006/customXml" ds:itemID="{5380A723-950C-4C83-808C-159A3641FED5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by, Jennifer</dc:creator>
  <cp:keywords/>
  <dc:description/>
  <cp:lastModifiedBy>Fazio, Nick</cp:lastModifiedBy>
  <cp:revision>2</cp:revision>
  <dcterms:created xsi:type="dcterms:W3CDTF">2021-02-25T16:55:00Z</dcterms:created>
  <dcterms:modified xsi:type="dcterms:W3CDTF">2021-02-2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A816DB7E36244820EBAFF6928A5EA</vt:lpwstr>
  </property>
  <property fmtid="{D5CDD505-2E9C-101B-9397-08002B2CF9AE}" pid="3" name="docIndexRef">
    <vt:lpwstr>ac9c1bf3-a383-446f-aad3-4fbffa4645de</vt:lpwstr>
  </property>
  <property fmtid="{D5CDD505-2E9C-101B-9397-08002B2CF9AE}" pid="4" name="bjSaver">
    <vt:lpwstr>vetJwXrP1qrS5vBlEVZFxNogbzdkF2DR</vt:lpwstr>
  </property>
  <property fmtid="{D5CDD505-2E9C-101B-9397-08002B2CF9AE}" pid="5" name="bjDocumentSecurityLabel">
    <vt:lpwstr>No Marking</vt:lpwstr>
  </property>
  <property fmtid="{D5CDD505-2E9C-101B-9397-08002B2CF9AE}" pid="6" name="bjClsUserRVM">
    <vt:lpwstr>[]</vt:lpwstr>
  </property>
  <property fmtid="{D5CDD505-2E9C-101B-9397-08002B2CF9AE}" pid="7" name="bjLabelHistoryID">
    <vt:lpwstr>{AF77FAEE-BC31-4556-A7F5-F1C3F6AA16CC}</vt:lpwstr>
  </property>
</Properties>
</file>